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F0CB77" w14:textId="77777777" w:rsidR="00522248" w:rsidRDefault="00522248" w:rsidP="00522248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3B256BC9" w14:textId="77777777" w:rsidR="00522248" w:rsidRDefault="00522248" w:rsidP="00522248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57B72C27" w14:textId="500C5BCB" w:rsidR="00522248" w:rsidRPr="00D93A37" w:rsidRDefault="00522248" w:rsidP="00522248">
      <w:pPr>
        <w:jc w:val="center"/>
        <w:rPr>
          <w:rFonts w:ascii="Times New Roman" w:hAnsi="Times New Roman" w:cs="Times New Roman"/>
          <w:sz w:val="56"/>
          <w:szCs w:val="56"/>
          <w14:glow w14:rad="63500">
            <w14:schemeClr w14:val="accent3">
              <w14:alpha w14:val="60000"/>
              <w14:satMod w14:val="175000"/>
            </w14:schemeClr>
          </w14:glow>
        </w:rPr>
      </w:pPr>
      <w:r w:rsidRPr="00D93A37">
        <w:rPr>
          <w:rFonts w:ascii="Times New Roman" w:hAnsi="Times New Roman" w:cs="Times New Roman"/>
          <w:sz w:val="56"/>
          <w:szCs w:val="56"/>
          <w14:glow w14:rad="63500">
            <w14:schemeClr w14:val="accent3">
              <w14:alpha w14:val="60000"/>
              <w14:satMod w14:val="175000"/>
            </w14:schemeClr>
          </w14:glow>
        </w:rPr>
        <w:t>Design and Implementation of a Basic Arithmetic Logic Unit (ALU)</w:t>
      </w:r>
    </w:p>
    <w:p w14:paraId="334613A7" w14:textId="77777777" w:rsidR="00522248" w:rsidRDefault="00522248" w:rsidP="00522248"/>
    <w:p w14:paraId="36C8CC6A" w14:textId="77777777" w:rsidR="00522248" w:rsidRDefault="00522248" w:rsidP="0052224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FEA322B" w14:textId="77777777" w:rsidR="00522248" w:rsidRDefault="00522248" w:rsidP="0052224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114E493" w14:textId="77777777" w:rsidR="00522248" w:rsidRDefault="00522248" w:rsidP="00522248">
      <w:pPr>
        <w:rPr>
          <w:rFonts w:ascii="Times New Roman" w:hAnsi="Times New Roman" w:cs="Times New Roman"/>
          <w:sz w:val="28"/>
          <w:szCs w:val="28"/>
        </w:rPr>
      </w:pPr>
    </w:p>
    <w:p w14:paraId="4B0843B7" w14:textId="77777777" w:rsidR="00522248" w:rsidRPr="00522248" w:rsidRDefault="00522248" w:rsidP="00522248">
      <w:pPr>
        <w:rPr>
          <w:rFonts w:ascii="Times New Roman" w:hAnsi="Times New Roman" w:cs="Times New Roman"/>
          <w:sz w:val="28"/>
          <w:szCs w:val="28"/>
        </w:rPr>
      </w:pPr>
    </w:p>
    <w:p w14:paraId="288791D7" w14:textId="171A9754" w:rsidR="00522248" w:rsidRPr="00522248" w:rsidRDefault="00522248" w:rsidP="00522248">
      <w:pPr>
        <w:jc w:val="right"/>
      </w:pPr>
      <w:r>
        <w:t xml:space="preserve">                           </w:t>
      </w:r>
    </w:p>
    <w:p w14:paraId="37DADB46" w14:textId="6F846F7D" w:rsidR="00987335" w:rsidRPr="00D11A72" w:rsidRDefault="00D95E08" w:rsidP="00D11A72">
      <w:pPr>
        <w:pStyle w:val="Style1"/>
      </w:pPr>
      <w:r w:rsidRPr="0014129B">
        <w:t>I</w:t>
      </w:r>
      <w:r>
        <w:t>NTROCUCTION</w:t>
      </w:r>
    </w:p>
    <w:p w14:paraId="4B09ED76" w14:textId="4CBE33ED" w:rsidR="00D95E08" w:rsidRDefault="00D95E08" w:rsidP="00D95E08">
      <w:pPr>
        <w:rPr>
          <w:rFonts w:ascii="Times New Roman" w:hAnsi="Times New Roman" w:cs="Times New Roman"/>
          <w:sz w:val="24"/>
          <w:szCs w:val="24"/>
        </w:rPr>
      </w:pPr>
      <w:r w:rsidRPr="00987335">
        <w:rPr>
          <w:rFonts w:ascii="Times New Roman" w:hAnsi="Times New Roman" w:cs="Times New Roman"/>
          <w:sz w:val="24"/>
          <w:szCs w:val="24"/>
        </w:rPr>
        <w:t>This project aims to design and build a basic Arithmetic Logic Unit (ALU) that performs fundamental arithmetic and logic operations. The ALU can handle binary inputs and execute four arithmetic operations: Addition, Subtraction, Multiplication and Division, and three Logical Operations AND, OR, and NOT. The project is implemented using an ESP32 microcontroller, 0.96-inch OLED display, jumper wires, USB cable and programmed through the Arduino IDE.</w:t>
      </w:r>
    </w:p>
    <w:p w14:paraId="151C08A5" w14:textId="77777777" w:rsidR="00D11A72" w:rsidRPr="00987335" w:rsidRDefault="00D11A72" w:rsidP="00D95E08">
      <w:pPr>
        <w:rPr>
          <w:rFonts w:ascii="Times New Roman" w:hAnsi="Times New Roman" w:cs="Times New Roman"/>
          <w:sz w:val="24"/>
          <w:szCs w:val="24"/>
        </w:rPr>
      </w:pPr>
    </w:p>
    <w:p w14:paraId="286522F5" w14:textId="46B60E8A" w:rsidR="00D11A72" w:rsidRDefault="00D95E08" w:rsidP="00D11A72">
      <w:pPr>
        <w:pStyle w:val="Style1"/>
      </w:pPr>
      <w:r w:rsidRPr="00522248">
        <w:t>COMPONENTS</w:t>
      </w:r>
      <w:r>
        <w:t xml:space="preserve"> USED </w:t>
      </w:r>
    </w:p>
    <w:p w14:paraId="0E9DF527" w14:textId="0C54B309" w:rsidR="00D95E08" w:rsidRPr="0014129B" w:rsidRDefault="00D95E08" w:rsidP="00987335">
      <w:pPr>
        <w:pStyle w:val="Style2"/>
      </w:pPr>
      <w:r w:rsidRPr="0014129B">
        <w:t>ESP32 Microcontroller</w:t>
      </w:r>
    </w:p>
    <w:p w14:paraId="5CD2A2AC" w14:textId="187A26A8" w:rsidR="00D95E08" w:rsidRPr="00987335" w:rsidRDefault="00987335" w:rsidP="00D95E08">
      <w:pPr>
        <w:rPr>
          <w:rFonts w:ascii="Times New Roman" w:hAnsi="Times New Roman" w:cs="Times New Roman"/>
          <w:sz w:val="24"/>
          <w:szCs w:val="24"/>
        </w:rPr>
      </w:pPr>
      <w:r w:rsidRPr="00987335">
        <w:rPr>
          <w:rFonts w:ascii="Times New Roman" w:hAnsi="Times New Roman" w:cs="Times New Roman"/>
          <w:sz w:val="24"/>
          <w:szCs w:val="24"/>
        </w:rPr>
        <w:t>The ESP32 is a powerful and versatile microcontroller developed by Espressif Systems, widely used in IoT, home automation, and embedded applications. It features a dual-core processor (Tensilica Xtensa LX6) running up to 240 MHz, with integrated Wi-Fi and Bluetooth capabiliti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987335">
        <w:rPr>
          <w:rFonts w:ascii="Times New Roman" w:hAnsi="Times New Roman" w:cs="Times New Roman"/>
          <w:sz w:val="24"/>
          <w:szCs w:val="24"/>
        </w:rPr>
        <w:t>The ESP32 supports a variety of peripherals, including multiple GPIO pins, I2C, SPI, UART, PWM, and ADC/DAC for analog input/output</w:t>
      </w:r>
      <w:r>
        <w:rPr>
          <w:rFonts w:ascii="Times New Roman" w:hAnsi="Times New Roman" w:cs="Times New Roman"/>
          <w:sz w:val="24"/>
          <w:szCs w:val="24"/>
        </w:rPr>
        <w:t>. These GPIO pins make it</w:t>
      </w:r>
      <w:r w:rsidR="00D95E08" w:rsidRPr="00987335">
        <w:rPr>
          <w:rFonts w:ascii="Times New Roman" w:hAnsi="Times New Roman" w:cs="Times New Roman"/>
          <w:sz w:val="24"/>
          <w:szCs w:val="24"/>
        </w:rPr>
        <w:t xml:space="preserve"> suitable for various IoT applications, including this ALU project.</w:t>
      </w:r>
    </w:p>
    <w:p w14:paraId="17B78198" w14:textId="77777777" w:rsidR="00D95E08" w:rsidRPr="0014129B" w:rsidRDefault="00D95E08" w:rsidP="00987335">
      <w:pPr>
        <w:pStyle w:val="Style2"/>
      </w:pPr>
      <w:r w:rsidRPr="0014129B">
        <w:lastRenderedPageBreak/>
        <w:t>0.96-inch OLED Display</w:t>
      </w:r>
    </w:p>
    <w:p w14:paraId="75F36747" w14:textId="77777777" w:rsidR="00D95E08" w:rsidRPr="00987335" w:rsidRDefault="00D95E08" w:rsidP="00D95E08">
      <w:pPr>
        <w:rPr>
          <w:rFonts w:ascii="Times New Roman" w:hAnsi="Times New Roman" w:cs="Times New Roman"/>
          <w:sz w:val="24"/>
          <w:szCs w:val="24"/>
        </w:rPr>
      </w:pPr>
      <w:r w:rsidRPr="00987335">
        <w:rPr>
          <w:rFonts w:ascii="Times New Roman" w:hAnsi="Times New Roman" w:cs="Times New Roman"/>
          <w:sz w:val="24"/>
          <w:szCs w:val="24"/>
        </w:rPr>
        <w:t>The OLED display is used to show the results of the arithmetic and logic operations. Its small size and low power consumption make it ideal for microcontroller-based projects. The display communicates with the ESP32 over I2C.</w:t>
      </w:r>
    </w:p>
    <w:p w14:paraId="15CDFE70" w14:textId="77777777" w:rsidR="00D95E08" w:rsidRPr="0014129B" w:rsidRDefault="00D95E08" w:rsidP="00987335">
      <w:pPr>
        <w:pStyle w:val="Style2"/>
      </w:pPr>
      <w:r w:rsidRPr="0014129B">
        <w:t>Jumper Wires and USB Cable</w:t>
      </w:r>
    </w:p>
    <w:p w14:paraId="1AA6DB0B" w14:textId="77777777" w:rsidR="00D95E08" w:rsidRPr="00987335" w:rsidRDefault="00D95E08" w:rsidP="00D95E08">
      <w:pPr>
        <w:rPr>
          <w:rFonts w:ascii="Times New Roman" w:hAnsi="Times New Roman" w:cs="Times New Roman"/>
          <w:sz w:val="24"/>
          <w:szCs w:val="24"/>
        </w:rPr>
      </w:pPr>
      <w:r w:rsidRPr="00987335">
        <w:rPr>
          <w:rFonts w:ascii="Times New Roman" w:hAnsi="Times New Roman" w:cs="Times New Roman"/>
          <w:sz w:val="24"/>
          <w:szCs w:val="24"/>
        </w:rPr>
        <w:t>Jumper wires are used to make physical connections between the ESP32, the OLED display, and other components. A USB cable is used to upload code from the Arduino IDE to the ESP32.</w:t>
      </w:r>
    </w:p>
    <w:p w14:paraId="0E2DEBFF" w14:textId="77777777" w:rsidR="00D95E08" w:rsidRPr="0014129B" w:rsidRDefault="00D95E08" w:rsidP="00987335">
      <w:pPr>
        <w:pStyle w:val="Style2"/>
      </w:pPr>
      <w:r w:rsidRPr="0014129B">
        <w:t>Arduino IDE</w:t>
      </w:r>
    </w:p>
    <w:p w14:paraId="12C3558E" w14:textId="46AD14E0" w:rsidR="00D95E08" w:rsidRDefault="00987335" w:rsidP="00D95E08">
      <w:pPr>
        <w:rPr>
          <w:rFonts w:ascii="Times New Roman" w:hAnsi="Times New Roman" w:cs="Times New Roman"/>
          <w:sz w:val="24"/>
          <w:szCs w:val="24"/>
        </w:rPr>
      </w:pPr>
      <w:r w:rsidRPr="00987335">
        <w:rPr>
          <w:rFonts w:ascii="Times New Roman" w:hAnsi="Times New Roman" w:cs="Times New Roman"/>
          <w:sz w:val="24"/>
          <w:szCs w:val="24"/>
        </w:rPr>
        <w:t>The Arduino IDE (Integrated Development Environment) is a versatile, open-source software platform used primarily for programming and uploading code to Arduino-compatible microcontroller boards, such as the Arduino Uno, ESP32, and many others. Known for its user-friendly interface, the IDE supports languages based on C/C++ and includes built-in libraries to streamline hardware interaction, allowing users to control components like LEDs, sensors, motors, and displays.</w:t>
      </w:r>
      <w:r w:rsidR="00D11A72">
        <w:rPr>
          <w:rFonts w:ascii="Times New Roman" w:hAnsi="Times New Roman" w:cs="Times New Roman"/>
          <w:sz w:val="24"/>
          <w:szCs w:val="24"/>
        </w:rPr>
        <w:t xml:space="preserve"> In this project use used Arduino IDE to program the ESP32 to function as an Arithmetic and Logic Unit (ALU)</w:t>
      </w:r>
    </w:p>
    <w:p w14:paraId="1270CC27" w14:textId="77777777" w:rsidR="00D11A72" w:rsidRPr="00987335" w:rsidRDefault="00D11A72" w:rsidP="00D95E08">
      <w:pPr>
        <w:rPr>
          <w:rFonts w:ascii="Times New Roman" w:hAnsi="Times New Roman" w:cs="Times New Roman"/>
          <w:sz w:val="24"/>
          <w:szCs w:val="24"/>
        </w:rPr>
      </w:pPr>
    </w:p>
    <w:p w14:paraId="6AB5D9BD" w14:textId="77777777" w:rsidR="00D95E08" w:rsidRPr="0014129B" w:rsidRDefault="00D95E08" w:rsidP="00522248">
      <w:pPr>
        <w:pStyle w:val="Style1"/>
      </w:pPr>
      <w:r w:rsidRPr="0014129B">
        <w:t>P</w:t>
      </w:r>
      <w:r>
        <w:t>HYSICAL CONNECTIONS</w:t>
      </w:r>
    </w:p>
    <w:p w14:paraId="5D6F077E" w14:textId="1387E6EC" w:rsidR="00D95E08" w:rsidRPr="00D11A72" w:rsidRDefault="00D95E08" w:rsidP="00D95E08">
      <w:pPr>
        <w:rPr>
          <w:rFonts w:ascii="Times New Roman" w:hAnsi="Times New Roman" w:cs="Times New Roman"/>
          <w:sz w:val="24"/>
          <w:szCs w:val="24"/>
        </w:rPr>
      </w:pPr>
      <w:r w:rsidRPr="00D11A72">
        <w:rPr>
          <w:rFonts w:ascii="Times New Roman" w:hAnsi="Times New Roman" w:cs="Times New Roman"/>
          <w:sz w:val="24"/>
          <w:szCs w:val="24"/>
        </w:rPr>
        <w:t>The following connections are made between the ESP32 microcontroller and the 0.96-inch OLED display as seen in the uploaded image.</w:t>
      </w:r>
    </w:p>
    <w:p w14:paraId="4D7244FE" w14:textId="5FB2A67A" w:rsidR="00D11A72" w:rsidRDefault="00FB5D47" w:rsidP="00D95E08">
      <w:r w:rsidRPr="00D11A72">
        <w:rPr>
          <w:rFonts w:ascii="Times New Roman" w:hAnsi="Times New Roman" w:cs="Times New Roman"/>
          <w:noProof/>
          <w:sz w:val="24"/>
          <w:szCs w:val="24"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A780C5" wp14:editId="69F7545E">
                <wp:simplePos x="0" y="0"/>
                <wp:positionH relativeFrom="column">
                  <wp:posOffset>2857500</wp:posOffset>
                </wp:positionH>
                <wp:positionV relativeFrom="paragraph">
                  <wp:posOffset>106044</wp:posOffset>
                </wp:positionV>
                <wp:extent cx="1704975" cy="1966913"/>
                <wp:effectExtent l="0" t="0" r="28575" b="14605"/>
                <wp:wrapNone/>
                <wp:docPr id="167720620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966913"/>
                        </a:xfrm>
                        <a:prstGeom prst="rect">
                          <a:avLst/>
                        </a:prstGeom>
                        <a:blipFill dpi="0"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DD345E" id="Rectangle 2" o:spid="_x0000_s1026" style="position:absolute;margin-left:225pt;margin-top:8.35pt;width:134.25pt;height:154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" strokecolor="#09101d [484]" strokeweight="1pt">
                <v:fill r:id="rId5" o:title="" recolor="t" rotate="t" type="frame"/>
              </v:rect>
            </w:pict>
          </mc:Fallback>
        </mc:AlternateContent>
      </w:r>
    </w:p>
    <w:p w14:paraId="74EF30E8" w14:textId="77777777" w:rsidR="00D11A72" w:rsidRDefault="00D11A72" w:rsidP="00D95E08"/>
    <w:p w14:paraId="7A67D6C0" w14:textId="5F5A14B5" w:rsidR="00D95E08" w:rsidRPr="00D11A72" w:rsidRDefault="00D95E08" w:rsidP="00D95E08">
      <w:pPr>
        <w:rPr>
          <w:rFonts w:ascii="Times New Roman" w:hAnsi="Times New Roman" w:cs="Times New Roman"/>
          <w:sz w:val="24"/>
          <w:szCs w:val="24"/>
        </w:rPr>
      </w:pPr>
      <w:r w:rsidRPr="00D11A72">
        <w:rPr>
          <w:rFonts w:ascii="Times New Roman" w:hAnsi="Times New Roman" w:cs="Times New Roman"/>
          <w:sz w:val="24"/>
          <w:szCs w:val="24"/>
        </w:rPr>
        <w:t>- VCC (OLED) to 3V3 (ESP32)</w:t>
      </w:r>
      <w:r w:rsidRPr="00D11A72">
        <w:rPr>
          <w:rFonts w:ascii="Times New Roman" w:hAnsi="Times New Roman" w:cs="Times New Roman"/>
          <w:noProof/>
          <w:sz w:val="24"/>
          <w:szCs w:val="24"/>
          <w14:ligatures w14:val="standardContextual"/>
        </w:rPr>
        <w:t xml:space="preserve"> </w:t>
      </w:r>
      <w:r w:rsidRPr="00D11A72">
        <w:rPr>
          <w:rFonts w:ascii="Times New Roman" w:hAnsi="Times New Roman" w:cs="Times New Roman"/>
          <w:sz w:val="24"/>
          <w:szCs w:val="24"/>
        </w:rPr>
        <w:br/>
        <w:t>- GND (OLED) to GND (ESP32)</w:t>
      </w:r>
      <w:r w:rsidRPr="00D11A72">
        <w:rPr>
          <w:rFonts w:ascii="Times New Roman" w:hAnsi="Times New Roman" w:cs="Times New Roman"/>
          <w:sz w:val="24"/>
          <w:szCs w:val="24"/>
        </w:rPr>
        <w:br/>
        <w:t>- SCL (OLED) to GPIO D22 (ESP32)</w:t>
      </w:r>
      <w:r w:rsidRPr="00D11A72">
        <w:rPr>
          <w:rFonts w:ascii="Times New Roman" w:hAnsi="Times New Roman" w:cs="Times New Roman"/>
          <w:sz w:val="24"/>
          <w:szCs w:val="24"/>
        </w:rPr>
        <w:br/>
        <w:t>- SDA (OLED) to GPIO D21 (ESP32)</w:t>
      </w:r>
      <w:r w:rsidRPr="00D11A72">
        <w:rPr>
          <w:rFonts w:ascii="Times New Roman" w:hAnsi="Times New Roman" w:cs="Times New Roman"/>
          <w:noProof/>
          <w:sz w:val="24"/>
          <w:szCs w:val="24"/>
          <w14:ligatures w14:val="standardContextual"/>
        </w:rPr>
        <w:t xml:space="preserve"> </w:t>
      </w:r>
    </w:p>
    <w:p w14:paraId="1B65F649" w14:textId="77777777" w:rsidR="00D95E08" w:rsidRDefault="00D95E08" w:rsidP="00D95E08"/>
    <w:p w14:paraId="077F52D4" w14:textId="17343430" w:rsidR="00D95E08" w:rsidRDefault="00D95E08" w:rsidP="00D95E08"/>
    <w:p w14:paraId="3A9951A1" w14:textId="77777777" w:rsidR="00D95E08" w:rsidRPr="00D11A72" w:rsidRDefault="00D95E08" w:rsidP="00D95E08">
      <w:pPr>
        <w:rPr>
          <w:rFonts w:ascii="Times New Roman" w:hAnsi="Times New Roman" w:cs="Times New Roman"/>
          <w:sz w:val="24"/>
          <w:szCs w:val="24"/>
        </w:rPr>
      </w:pPr>
      <w:r w:rsidRPr="00D11A72">
        <w:rPr>
          <w:rFonts w:ascii="Times New Roman" w:hAnsi="Times New Roman" w:cs="Times New Roman"/>
          <w:sz w:val="24"/>
          <w:szCs w:val="24"/>
        </w:rPr>
        <w:t>Jumper wires are used to establish these connections. The USB cable connects the ESP32 to a computer, allowing code to be uploaded via the Arduino IDE.</w:t>
      </w:r>
    </w:p>
    <w:p w14:paraId="37B38BC4" w14:textId="77777777" w:rsidR="00FB5D47" w:rsidRDefault="00FB5D47" w:rsidP="00FB5D47">
      <w:pPr>
        <w:jc w:val="center"/>
      </w:pPr>
      <w:r>
        <w:rPr>
          <w:noProof/>
          <w14:ligatures w14:val="standardContextual"/>
        </w:rPr>
        <w:lastRenderedPageBreak/>
        <w:drawing>
          <wp:inline distT="0" distB="0" distL="0" distR="0" wp14:anchorId="35D761C4" wp14:editId="7038800E">
            <wp:extent cx="3017872" cy="2024063"/>
            <wp:effectExtent l="0" t="0" r="0" b="0"/>
            <wp:docPr id="147831886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318869" name="Picture 1478318869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38" t="30612" r="19764" b="11535"/>
                    <a:stretch/>
                  </pic:blipFill>
                  <pic:spPr bwMode="auto">
                    <a:xfrm>
                      <a:off x="0" y="0"/>
                      <a:ext cx="3076771" cy="20635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14:ligatures w14:val="standardContextual"/>
        </w:rPr>
        <w:drawing>
          <wp:inline distT="0" distB="0" distL="0" distR="0" wp14:anchorId="33359CDE" wp14:editId="4BF77B0D">
            <wp:extent cx="2703527" cy="2014538"/>
            <wp:effectExtent l="0" t="0" r="1905" b="5080"/>
            <wp:docPr id="136570027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700275" name="Picture 1365700275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26" t="23405" r="20914" b="16630"/>
                    <a:stretch/>
                  </pic:blipFill>
                  <pic:spPr bwMode="auto">
                    <a:xfrm>
                      <a:off x="0" y="0"/>
                      <a:ext cx="2739539" cy="2041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339425" w14:textId="76EA3C87" w:rsidR="00FB5D47" w:rsidRPr="00FB5D47" w:rsidRDefault="00FB5D47" w:rsidP="00FB5D47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B5D47">
        <w:rPr>
          <w:rFonts w:ascii="Times New Roman" w:hAnsi="Times New Roman" w:cs="Times New Roman"/>
          <w:b/>
          <w:bCs/>
          <w:i/>
          <w:iCs/>
          <w:sz w:val="24"/>
          <w:szCs w:val="24"/>
        </w:rPr>
        <w:t>ESP32 MICROCONTROLLER</w:t>
      </w:r>
    </w:p>
    <w:p w14:paraId="20CF4D8C" w14:textId="1CA973E5" w:rsidR="00BC067C" w:rsidRDefault="00FB5D47" w:rsidP="00FB5D47">
      <w:pPr>
        <w:jc w:val="center"/>
      </w:pPr>
      <w:r>
        <w:rPr>
          <w:noProof/>
          <w14:ligatures w14:val="standardContextual"/>
        </w:rPr>
        <w:drawing>
          <wp:inline distT="0" distB="0" distL="0" distR="0" wp14:anchorId="4685C8C3" wp14:editId="46DDF471">
            <wp:extent cx="1736189" cy="2172335"/>
            <wp:effectExtent l="0" t="0" r="0" b="0"/>
            <wp:docPr id="129857857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578579" name="Picture 1298578579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399" t="20333" r="30515" b="21137"/>
                    <a:stretch/>
                  </pic:blipFill>
                  <pic:spPr bwMode="auto">
                    <a:xfrm>
                      <a:off x="0" y="0"/>
                      <a:ext cx="1759890" cy="2201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14:ligatures w14:val="standardContextual"/>
        </w:rPr>
        <w:drawing>
          <wp:inline distT="0" distB="0" distL="0" distR="0" wp14:anchorId="11944415" wp14:editId="7194D98E">
            <wp:extent cx="1928813" cy="2164648"/>
            <wp:effectExtent l="0" t="0" r="0" b="7620"/>
            <wp:docPr id="172877673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776734" name="Picture 1728776734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415" t="24358" r="37548" b="18731"/>
                    <a:stretch/>
                  </pic:blipFill>
                  <pic:spPr bwMode="auto">
                    <a:xfrm>
                      <a:off x="0" y="0"/>
                      <a:ext cx="1953126" cy="21919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A9C935" w14:textId="5E4BAFE6" w:rsidR="00FB5D47" w:rsidRPr="00FB5D47" w:rsidRDefault="00FB5D47" w:rsidP="00FB5D47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B5D47">
        <w:rPr>
          <w:rFonts w:ascii="Times New Roman" w:hAnsi="Times New Roman" w:cs="Times New Roman"/>
          <w:b/>
          <w:bCs/>
          <w:i/>
          <w:iCs/>
          <w:sz w:val="24"/>
          <w:szCs w:val="24"/>
        </w:rPr>
        <w:t>OLED DISPLAY</w:t>
      </w:r>
    </w:p>
    <w:p w14:paraId="7EC627C5" w14:textId="36418CBF" w:rsidR="00FB5D47" w:rsidRDefault="00FB5D47" w:rsidP="00FB5D47">
      <w:pPr>
        <w:jc w:val="center"/>
        <w:rPr>
          <w:b/>
          <w:bCs/>
          <w:i/>
          <w:iCs/>
        </w:rPr>
      </w:pPr>
      <w:r>
        <w:rPr>
          <w:b/>
          <w:bCs/>
          <w:i/>
          <w:iCs/>
          <w:noProof/>
          <w14:ligatures w14:val="standardContextual"/>
        </w:rPr>
        <w:drawing>
          <wp:inline distT="0" distB="0" distL="0" distR="0" wp14:anchorId="0BC14904" wp14:editId="7741C57A">
            <wp:extent cx="4932408" cy="2995613"/>
            <wp:effectExtent l="0" t="0" r="1905" b="0"/>
            <wp:docPr id="17222467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24674" name="Picture 172224674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99" r="7663" b="35192"/>
                    <a:stretch/>
                  </pic:blipFill>
                  <pic:spPr bwMode="auto">
                    <a:xfrm>
                      <a:off x="0" y="0"/>
                      <a:ext cx="4941183" cy="30009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A3593C" w14:textId="4D8BD6EF" w:rsidR="00FB5D47" w:rsidRPr="00FB5D47" w:rsidRDefault="00FB5D47" w:rsidP="00FB5D47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B5D47">
        <w:rPr>
          <w:rFonts w:ascii="Times New Roman" w:hAnsi="Times New Roman" w:cs="Times New Roman"/>
          <w:b/>
          <w:bCs/>
          <w:i/>
          <w:iCs/>
          <w:sz w:val="24"/>
          <w:szCs w:val="24"/>
        </w:rPr>
        <w:t>ALU SETUP</w:t>
      </w:r>
    </w:p>
    <w:p w14:paraId="71121C64" w14:textId="77777777" w:rsidR="00FB5D47" w:rsidRDefault="00FB5D47" w:rsidP="00FB5D47">
      <w:pPr>
        <w:jc w:val="center"/>
      </w:pPr>
    </w:p>
    <w:p w14:paraId="3B3DBEA9" w14:textId="77777777" w:rsidR="00FB5D47" w:rsidRDefault="00FB5D47" w:rsidP="00FB5D47">
      <w:pPr>
        <w:jc w:val="center"/>
      </w:pPr>
    </w:p>
    <w:p w14:paraId="22AAC621" w14:textId="5F1B828C" w:rsidR="00727A69" w:rsidRDefault="00727A69" w:rsidP="00727A69">
      <w:pPr>
        <w:pStyle w:val="Style1"/>
      </w:pPr>
      <w:r>
        <w:t>CODE</w:t>
      </w:r>
    </w:p>
    <w:p w14:paraId="7A22C528" w14:textId="77777777" w:rsidR="00727A69" w:rsidRDefault="00727A69" w:rsidP="00727A69"/>
    <w:p w14:paraId="799AA0EE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#includ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&lt;Wire.h&gt;</w:t>
      </w:r>
    </w:p>
    <w:p w14:paraId="3C1CC305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#includ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&lt;Adafruit_GFX.h&gt;</w:t>
      </w:r>
    </w:p>
    <w:p w14:paraId="36727AB2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#includ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&lt;Adafruit_SSD1306.h&gt;</w:t>
      </w:r>
    </w:p>
    <w:p w14:paraId="60D9DD5F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</w:p>
    <w:p w14:paraId="210E7622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#defin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CREEN_WIDTH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128</w:t>
      </w:r>
    </w:p>
    <w:p w14:paraId="42D6AA0D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#defin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CREEN_HEIGHT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64</w:t>
      </w:r>
    </w:p>
    <w:p w14:paraId="40469B4D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</w:p>
    <w:p w14:paraId="6FC0A5FF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Adafruit_SSD1306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SCREEN_WIDTH, SCREEN_HEIGHT, &amp;Wire, -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1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;</w:t>
      </w:r>
    </w:p>
    <w:p w14:paraId="4CAD1D59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</w:p>
    <w:p w14:paraId="284BC6F6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0CA1A6"/>
          <w:sz w:val="21"/>
          <w:szCs w:val="21"/>
          <w:lang w:val="en-IN" w:eastAsia="en-IN"/>
        </w:rPr>
        <w:t>void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etup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) {</w:t>
      </w:r>
    </w:p>
    <w:p w14:paraId="7E1C86DB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7F8C8D"/>
          <w:sz w:val="21"/>
          <w:szCs w:val="21"/>
          <w:lang w:val="en-IN" w:eastAsia="en-IN"/>
        </w:rPr>
        <w:t>  // Initialize Serial Communication for receiving commands</w:t>
      </w:r>
    </w:p>
    <w:p w14:paraId="276E884E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erial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begin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115200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;</w:t>
      </w:r>
    </w:p>
    <w:p w14:paraId="566FDED8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</w:p>
    <w:p w14:paraId="1CC4DB63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7F8C8D"/>
          <w:sz w:val="21"/>
          <w:szCs w:val="21"/>
          <w:lang w:val="en-IN" w:eastAsia="en-IN"/>
        </w:rPr>
        <w:t>  // Initialize OLED Display</w:t>
      </w:r>
    </w:p>
    <w:p w14:paraId="4721336A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(!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begin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SSD1306_SWITCHCAPVCC, 0x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3C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) {</w:t>
      </w:r>
    </w:p>
    <w:p w14:paraId="5FBE4A2A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erial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println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F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SSD1306 allocation failed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);</w:t>
      </w:r>
    </w:p>
    <w:p w14:paraId="2230133D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(;;);</w:t>
      </w:r>
    </w:p>
    <w:p w14:paraId="295EC6CE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  }</w:t>
      </w:r>
    </w:p>
    <w:p w14:paraId="33FD96CB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clear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);</w:t>
      </w:r>
    </w:p>
    <w:p w14:paraId="228EA7F0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);</w:t>
      </w:r>
    </w:p>
    <w:p w14:paraId="55CD72E2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</w:p>
    <w:p w14:paraId="45BD39FE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7F8C8D"/>
          <w:sz w:val="21"/>
          <w:szCs w:val="21"/>
          <w:lang w:val="en-IN" w:eastAsia="en-IN"/>
        </w:rPr>
        <w:t>  // Display opening message</w:t>
      </w:r>
    </w:p>
    <w:p w14:paraId="0766A2B6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WelcomeMessag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);</w:t>
      </w:r>
    </w:p>
    <w:p w14:paraId="077CE701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}</w:t>
      </w:r>
    </w:p>
    <w:p w14:paraId="5DB6BE65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</w:p>
    <w:p w14:paraId="46B308E6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0CA1A6"/>
          <w:sz w:val="21"/>
          <w:szCs w:val="21"/>
          <w:lang w:val="en-IN" w:eastAsia="en-IN"/>
        </w:rPr>
        <w:t>void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loop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) {</w:t>
      </w:r>
    </w:p>
    <w:p w14:paraId="5D694215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7F8C8D"/>
          <w:sz w:val="21"/>
          <w:szCs w:val="21"/>
          <w:lang w:val="en-IN" w:eastAsia="en-IN"/>
        </w:rPr>
        <w:t>  // Check if data is available in Serial</w:t>
      </w:r>
    </w:p>
    <w:p w14:paraId="2A191A5D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(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erial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availabl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() &gt;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0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 {</w:t>
      </w:r>
    </w:p>
    <w:p w14:paraId="2015297E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String command =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erial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readStringUntil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'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\n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');</w:t>
      </w:r>
    </w:p>
    <w:p w14:paraId="66E59A17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command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trim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);</w:t>
      </w:r>
      <w:r w:rsidRPr="00727A69">
        <w:rPr>
          <w:rFonts w:ascii="Consolas" w:eastAsia="Times New Roman" w:hAnsi="Consolas" w:cs="Times New Roman"/>
          <w:color w:val="7F8C8D"/>
          <w:sz w:val="21"/>
          <w:szCs w:val="21"/>
          <w:lang w:val="en-IN" w:eastAsia="en-IN"/>
        </w:rPr>
        <w:t xml:space="preserve">  // Remove any extra whitespace</w:t>
      </w:r>
    </w:p>
    <w:p w14:paraId="115563F6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    String inputDisplay, outputDisplay;</w:t>
      </w:r>
    </w:p>
    <w:p w14:paraId="13E894A9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processCommand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command, inputDisplay, outputDisplay);</w:t>
      </w:r>
      <w:r w:rsidRPr="00727A69">
        <w:rPr>
          <w:rFonts w:ascii="Consolas" w:eastAsia="Times New Roman" w:hAnsi="Consolas" w:cs="Times New Roman"/>
          <w:color w:val="7F8C8D"/>
          <w:sz w:val="21"/>
          <w:szCs w:val="21"/>
          <w:lang w:val="en-IN" w:eastAsia="en-IN"/>
        </w:rPr>
        <w:t xml:space="preserve">  // Get input and output displays</w:t>
      </w:r>
    </w:p>
    <w:p w14:paraId="5C9BC506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Text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inputDisplay, outputDisplay);</w:t>
      </w:r>
      <w:r w:rsidRPr="00727A69">
        <w:rPr>
          <w:rFonts w:ascii="Consolas" w:eastAsia="Times New Roman" w:hAnsi="Consolas" w:cs="Times New Roman"/>
          <w:color w:val="7F8C8D"/>
          <w:sz w:val="21"/>
          <w:szCs w:val="21"/>
          <w:lang w:val="en-IN" w:eastAsia="en-IN"/>
        </w:rPr>
        <w:t xml:space="preserve">  // Display both input and output</w:t>
      </w:r>
    </w:p>
    <w:p w14:paraId="5EE268C5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  }</w:t>
      </w:r>
    </w:p>
    <w:p w14:paraId="2EDA357E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}</w:t>
      </w:r>
    </w:p>
    <w:p w14:paraId="0442FA25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</w:p>
    <w:p w14:paraId="188308FA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0CA1A6"/>
          <w:sz w:val="21"/>
          <w:szCs w:val="21"/>
          <w:lang w:val="en-IN" w:eastAsia="en-IN"/>
        </w:rPr>
        <w:t>void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processCommand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(String command, String </w:t>
      </w:r>
      <w:r w:rsidRPr="00727A69">
        <w:rPr>
          <w:rFonts w:ascii="Consolas" w:eastAsia="Times New Roman" w:hAnsi="Consolas" w:cs="Times New Roman"/>
          <w:color w:val="0CA1A6"/>
          <w:sz w:val="21"/>
          <w:szCs w:val="21"/>
          <w:lang w:val="en-IN" w:eastAsia="en-IN"/>
        </w:rPr>
        <w:t>&amp;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inputDisplay, String </w:t>
      </w:r>
      <w:r w:rsidRPr="00727A69">
        <w:rPr>
          <w:rFonts w:ascii="Consolas" w:eastAsia="Times New Roman" w:hAnsi="Consolas" w:cs="Times New Roman"/>
          <w:color w:val="0CA1A6"/>
          <w:sz w:val="21"/>
          <w:szCs w:val="21"/>
          <w:lang w:val="en-IN" w:eastAsia="en-IN"/>
        </w:rPr>
        <w:t>&amp;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outputDisplay) {</w:t>
      </w:r>
    </w:p>
    <w:p w14:paraId="75FC26C0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0CA1A6"/>
          <w:sz w:val="21"/>
          <w:szCs w:val="21"/>
          <w:lang w:val="en-IN" w:eastAsia="en-IN"/>
        </w:rPr>
        <w:t>int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num1, num2;</w:t>
      </w:r>
    </w:p>
    <w:p w14:paraId="65677BF9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0CA1A6"/>
          <w:sz w:val="21"/>
          <w:szCs w:val="21"/>
          <w:lang w:val="en-IN" w:eastAsia="en-IN"/>
        </w:rPr>
        <w:t>char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operation;</w:t>
      </w:r>
    </w:p>
    <w:p w14:paraId="4E0BF2C5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lastRenderedPageBreak/>
        <w:t xml:space="preserve">  </w:t>
      </w:r>
    </w:p>
    <w:p w14:paraId="3B6D5E50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7F8C8D"/>
          <w:sz w:val="21"/>
          <w:szCs w:val="21"/>
          <w:lang w:val="en-IN" w:eastAsia="en-IN"/>
        </w:rPr>
        <w:t>  // Parse input in the format "4 + 5"</w:t>
      </w:r>
    </w:p>
    <w:p w14:paraId="6DC7E85E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(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scanf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command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c_str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(),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%d %c %d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, &amp;num1, &amp;operation, &amp;num2) ==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3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 {</w:t>
      </w:r>
    </w:p>
    <w:p w14:paraId="292A5F07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switch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(operation) {</w:t>
      </w:r>
    </w:p>
    <w:p w14:paraId="598C5334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cas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'+':</w:t>
      </w:r>
    </w:p>
    <w:p w14:paraId="7760CC8D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inputDisplay =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(num1) +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 + 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+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num2);</w:t>
      </w:r>
    </w:p>
    <w:p w14:paraId="5794352F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outputDisplay =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num1 + num2);</w:t>
      </w:r>
    </w:p>
    <w:p w14:paraId="6BC91E91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break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;</w:t>
      </w:r>
    </w:p>
    <w:p w14:paraId="1DA6A05B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cas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'-':</w:t>
      </w:r>
    </w:p>
    <w:p w14:paraId="1C628A51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inputDisplay =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(num1) +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 - 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+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num2);</w:t>
      </w:r>
    </w:p>
    <w:p w14:paraId="0B61154E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outputDisplay =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num1 - num2);</w:t>
      </w:r>
    </w:p>
    <w:p w14:paraId="267AF694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break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;</w:t>
      </w:r>
    </w:p>
    <w:p w14:paraId="565249CE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cas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'*':</w:t>
      </w:r>
    </w:p>
    <w:p w14:paraId="2DE64CF6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inputDisplay =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(num1) +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 * 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+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num2);</w:t>
      </w:r>
    </w:p>
    <w:p w14:paraId="77234D22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outputDisplay =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num1 * num2);</w:t>
      </w:r>
    </w:p>
    <w:p w14:paraId="20531467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break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;</w:t>
      </w:r>
    </w:p>
    <w:p w14:paraId="2E42816B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cas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'/':</w:t>
      </w:r>
    </w:p>
    <w:p w14:paraId="486BC315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inputDisplay =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(num1) +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 / 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+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num2);</w:t>
      </w:r>
    </w:p>
    <w:p w14:paraId="6927D4F8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(num2 !=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0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 {</w:t>
      </w:r>
    </w:p>
    <w:p w14:paraId="38220DDA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  </w:t>
      </w:r>
      <w:r w:rsidRPr="00727A69">
        <w:rPr>
          <w:rFonts w:ascii="Consolas" w:eastAsia="Times New Roman" w:hAnsi="Consolas" w:cs="Times New Roman"/>
          <w:color w:val="0CA1A6"/>
          <w:sz w:val="21"/>
          <w:szCs w:val="21"/>
          <w:lang w:val="en-IN" w:eastAsia="en-IN"/>
        </w:rPr>
        <w:t>float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divResult = (</w:t>
      </w:r>
      <w:r w:rsidRPr="00727A69">
        <w:rPr>
          <w:rFonts w:ascii="Consolas" w:eastAsia="Times New Roman" w:hAnsi="Consolas" w:cs="Times New Roman"/>
          <w:color w:val="0CA1A6"/>
          <w:sz w:val="21"/>
          <w:szCs w:val="21"/>
          <w:lang w:val="en-IN" w:eastAsia="en-IN"/>
        </w:rPr>
        <w:t>float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num1 / num2;</w:t>
      </w:r>
    </w:p>
    <w:p w14:paraId="0D7A4348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  outputDisplay =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(divResult,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2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;</w:t>
      </w:r>
    </w:p>
    <w:p w14:paraId="2673E7E4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}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els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{</w:t>
      </w:r>
    </w:p>
    <w:p w14:paraId="4793DB49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  outputDisplay =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Error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;</w:t>
      </w:r>
    </w:p>
    <w:p w14:paraId="0E5067F9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        }</w:t>
      </w:r>
    </w:p>
    <w:p w14:paraId="3DB176E0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break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;</w:t>
      </w:r>
    </w:p>
    <w:p w14:paraId="5C2A4AC9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cas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'&amp;':</w:t>
      </w:r>
      <w:r w:rsidRPr="00727A69">
        <w:rPr>
          <w:rFonts w:ascii="Consolas" w:eastAsia="Times New Roman" w:hAnsi="Consolas" w:cs="Times New Roman"/>
          <w:color w:val="7F8C8D"/>
          <w:sz w:val="21"/>
          <w:szCs w:val="21"/>
          <w:lang w:val="en-IN" w:eastAsia="en-IN"/>
        </w:rPr>
        <w:t xml:space="preserve">  // AND operation</w:t>
      </w:r>
    </w:p>
    <w:p w14:paraId="5D83F1EF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inputDisplay =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(num1) +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 AND 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+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num2);</w:t>
      </w:r>
    </w:p>
    <w:p w14:paraId="29E553C3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outputDisplay =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toBinary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num1 &amp; num2);</w:t>
      </w:r>
    </w:p>
    <w:p w14:paraId="5DCB35EE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break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;</w:t>
      </w:r>
    </w:p>
    <w:p w14:paraId="57E0E059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cas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'|':</w:t>
      </w:r>
      <w:r w:rsidRPr="00727A69">
        <w:rPr>
          <w:rFonts w:ascii="Consolas" w:eastAsia="Times New Roman" w:hAnsi="Consolas" w:cs="Times New Roman"/>
          <w:color w:val="7F8C8D"/>
          <w:sz w:val="21"/>
          <w:szCs w:val="21"/>
          <w:lang w:val="en-IN" w:eastAsia="en-IN"/>
        </w:rPr>
        <w:t xml:space="preserve">  // OR operation</w:t>
      </w:r>
    </w:p>
    <w:p w14:paraId="690B9DF5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inputDisplay =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(num1) +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 OR 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+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num2);</w:t>
      </w:r>
    </w:p>
    <w:p w14:paraId="7DB7A1DB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outputDisplay =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toBinary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num1 | num2);</w:t>
      </w:r>
    </w:p>
    <w:p w14:paraId="08C9574E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break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;</w:t>
      </w:r>
    </w:p>
    <w:p w14:paraId="2F2711D8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default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:</w:t>
      </w:r>
    </w:p>
    <w:p w14:paraId="08E46264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inputDisplay =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Invalid Op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;</w:t>
      </w:r>
    </w:p>
    <w:p w14:paraId="3C9F3E6A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    outputDisplay =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;</w:t>
      </w:r>
    </w:p>
    <w:p w14:paraId="442A492A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    }</w:t>
      </w:r>
    </w:p>
    <w:p w14:paraId="2545B63D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}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els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(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scanf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command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c_str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(),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NOT %d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, &amp;num1) ==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1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 {</w:t>
      </w:r>
    </w:p>
    <w:p w14:paraId="7E6CFDCD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inputDisplay =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NOT 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+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num1);</w:t>
      </w:r>
    </w:p>
    <w:p w14:paraId="365191CB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outputDisplay =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toBinary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~num1);</w:t>
      </w:r>
    </w:p>
    <w:p w14:paraId="7252D702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}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els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{</w:t>
      </w:r>
    </w:p>
    <w:p w14:paraId="6F0F65C1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inputDisplay =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Invalid Cmd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;</w:t>
      </w:r>
    </w:p>
    <w:p w14:paraId="3CBF8B09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outputDisplay =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;</w:t>
      </w:r>
    </w:p>
    <w:p w14:paraId="1B459DBB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  }</w:t>
      </w:r>
    </w:p>
    <w:p w14:paraId="58C0D105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}</w:t>
      </w:r>
    </w:p>
    <w:p w14:paraId="781F8E98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</w:p>
    <w:p w14:paraId="6DAE5EFE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0CA1A6"/>
          <w:sz w:val="21"/>
          <w:szCs w:val="21"/>
          <w:lang w:val="en-IN" w:eastAsia="en-IN"/>
        </w:rPr>
        <w:t>void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Text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String inputText, String outputText) {</w:t>
      </w:r>
    </w:p>
    <w:p w14:paraId="557F2730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clear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);</w:t>
      </w:r>
    </w:p>
    <w:p w14:paraId="0A0F5274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lastRenderedPageBreak/>
        <w:t xml:space="preserve">  </w:t>
      </w:r>
    </w:p>
    <w:p w14:paraId="08DAE2D8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etTextSiz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1.3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;</w:t>
      </w:r>
      <w:r w:rsidRPr="00727A69">
        <w:rPr>
          <w:rFonts w:ascii="Consolas" w:eastAsia="Times New Roman" w:hAnsi="Consolas" w:cs="Times New Roman"/>
          <w:color w:val="7F8C8D"/>
          <w:sz w:val="21"/>
          <w:szCs w:val="21"/>
          <w:lang w:val="en-IN" w:eastAsia="en-IN"/>
        </w:rPr>
        <w:t xml:space="preserve">  // Set a smaller text size for better layout</w:t>
      </w:r>
    </w:p>
    <w:p w14:paraId="503D1C82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etTextColor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SSD1306_WHITE);</w:t>
      </w:r>
    </w:p>
    <w:p w14:paraId="537B8F3A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</w:p>
    <w:p w14:paraId="46328268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7F8C8D"/>
          <w:sz w:val="21"/>
          <w:szCs w:val="21"/>
          <w:lang w:val="en-IN" w:eastAsia="en-IN"/>
        </w:rPr>
        <w:t>  // Display the input on the first line</w:t>
      </w:r>
    </w:p>
    <w:p w14:paraId="1AC19D8F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etCursor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0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,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5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;</w:t>
      </w:r>
    </w:p>
    <w:p w14:paraId="10C63F42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print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Input: 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;</w:t>
      </w:r>
    </w:p>
    <w:p w14:paraId="20758552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print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inputText);</w:t>
      </w:r>
    </w:p>
    <w:p w14:paraId="5788530F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</w:p>
    <w:p w14:paraId="23E7501A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7F8C8D"/>
          <w:sz w:val="21"/>
          <w:szCs w:val="21"/>
          <w:lang w:val="en-IN" w:eastAsia="en-IN"/>
        </w:rPr>
        <w:t>  // Display the output on the second line</w:t>
      </w:r>
    </w:p>
    <w:p w14:paraId="7BF8AD43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etCursor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0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,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20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;</w:t>
      </w:r>
      <w:r w:rsidRPr="00727A69">
        <w:rPr>
          <w:rFonts w:ascii="Consolas" w:eastAsia="Times New Roman" w:hAnsi="Consolas" w:cs="Times New Roman"/>
          <w:color w:val="7F8C8D"/>
          <w:sz w:val="21"/>
          <w:szCs w:val="21"/>
          <w:lang w:val="en-IN" w:eastAsia="en-IN"/>
        </w:rPr>
        <w:t xml:space="preserve">  // Move cursor to the next line</w:t>
      </w:r>
    </w:p>
    <w:p w14:paraId="0E1BEFE9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print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Output: 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;</w:t>
      </w:r>
    </w:p>
    <w:p w14:paraId="60CF67D4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print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outputText);</w:t>
      </w:r>
    </w:p>
    <w:p w14:paraId="0FCF13F9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</w:p>
    <w:p w14:paraId="163DF6C6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);</w:t>
      </w:r>
    </w:p>
    <w:p w14:paraId="6230D010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}</w:t>
      </w:r>
    </w:p>
    <w:p w14:paraId="05AAD041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</w:p>
    <w:p w14:paraId="05040A4F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0CA1A6"/>
          <w:sz w:val="21"/>
          <w:szCs w:val="21"/>
          <w:lang w:val="en-IN" w:eastAsia="en-IN"/>
        </w:rPr>
        <w:t>void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WelcomeMessag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) {</w:t>
      </w:r>
    </w:p>
    <w:p w14:paraId="070C3120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clear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);</w:t>
      </w:r>
    </w:p>
    <w:p w14:paraId="79C5437B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etTextSize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2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;</w:t>
      </w:r>
      <w:r w:rsidRPr="00727A69">
        <w:rPr>
          <w:rFonts w:ascii="Consolas" w:eastAsia="Times New Roman" w:hAnsi="Consolas" w:cs="Times New Roman"/>
          <w:color w:val="7F8C8D"/>
          <w:sz w:val="21"/>
          <w:szCs w:val="21"/>
          <w:lang w:val="en-IN" w:eastAsia="en-IN"/>
        </w:rPr>
        <w:t xml:space="preserve">  // Larger text for welcome message</w:t>
      </w:r>
    </w:p>
    <w:p w14:paraId="1FBAC1FE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etTextColor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SSD1306_WHITE);</w:t>
      </w:r>
    </w:p>
    <w:p w14:paraId="5AB0EDEF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etCursor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45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,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17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;</w:t>
      </w:r>
      <w:r w:rsidRPr="00727A69">
        <w:rPr>
          <w:rFonts w:ascii="Consolas" w:eastAsia="Times New Roman" w:hAnsi="Consolas" w:cs="Times New Roman"/>
          <w:color w:val="7F8C8D"/>
          <w:sz w:val="21"/>
          <w:szCs w:val="21"/>
          <w:lang w:val="en-IN" w:eastAsia="en-IN"/>
        </w:rPr>
        <w:t xml:space="preserve">  // Center the text</w:t>
      </w:r>
    </w:p>
    <w:p w14:paraId="50A4E0A9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print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ALU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;</w:t>
      </w:r>
    </w:p>
    <w:p w14:paraId="604B9061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setCursor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30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,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40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;</w:t>
      </w:r>
    </w:p>
    <w:p w14:paraId="4DEEC309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print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Ready!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;</w:t>
      </w:r>
    </w:p>
    <w:p w14:paraId="5BBD1C64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.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display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);</w:t>
      </w:r>
    </w:p>
    <w:p w14:paraId="00F7064B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}</w:t>
      </w:r>
    </w:p>
    <w:p w14:paraId="1FB9162F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</w:p>
    <w:p w14:paraId="1A94BFA0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7F8C8D"/>
          <w:sz w:val="21"/>
          <w:szCs w:val="21"/>
          <w:lang w:val="en-IN" w:eastAsia="en-IN"/>
        </w:rPr>
        <w:t>// Helper function to convert an integer to a binary string</w:t>
      </w:r>
    </w:p>
    <w:p w14:paraId="57882518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String </w:t>
      </w:r>
      <w:r w:rsidRPr="00727A69">
        <w:rPr>
          <w:rFonts w:ascii="Consolas" w:eastAsia="Times New Roman" w:hAnsi="Consolas" w:cs="Times New Roman"/>
          <w:color w:val="F39C12"/>
          <w:sz w:val="21"/>
          <w:szCs w:val="21"/>
          <w:lang w:val="en-IN" w:eastAsia="en-IN"/>
        </w:rPr>
        <w:t>toBinaryString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(</w:t>
      </w:r>
      <w:r w:rsidRPr="00727A69">
        <w:rPr>
          <w:rFonts w:ascii="Consolas" w:eastAsia="Times New Roman" w:hAnsi="Consolas" w:cs="Times New Roman"/>
          <w:color w:val="0CA1A6"/>
          <w:sz w:val="21"/>
          <w:szCs w:val="21"/>
          <w:lang w:val="en-IN" w:eastAsia="en-IN"/>
        </w:rPr>
        <w:t>int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num) {</w:t>
      </w:r>
    </w:p>
    <w:p w14:paraId="1D03E240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String binaryString =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""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;</w:t>
      </w:r>
    </w:p>
    <w:p w14:paraId="390B68D9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(</w:t>
      </w:r>
      <w:r w:rsidRPr="00727A69">
        <w:rPr>
          <w:rFonts w:ascii="Consolas" w:eastAsia="Times New Roman" w:hAnsi="Consolas" w:cs="Times New Roman"/>
          <w:color w:val="0CA1A6"/>
          <w:sz w:val="21"/>
          <w:szCs w:val="21"/>
          <w:lang w:val="en-IN" w:eastAsia="en-IN"/>
        </w:rPr>
        <w:t>int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i =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15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; i &gt;=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0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; i--) {</w:t>
      </w:r>
    </w:p>
    <w:p w14:paraId="05C21E22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  binaryString += ((num &gt;&gt; i) &amp; </w:t>
      </w:r>
      <w:r w:rsidRPr="00727A69">
        <w:rPr>
          <w:rFonts w:ascii="Consolas" w:eastAsia="Times New Roman" w:hAnsi="Consolas" w:cs="Times New Roman"/>
          <w:color w:val="7FCBCD"/>
          <w:sz w:val="21"/>
          <w:szCs w:val="21"/>
          <w:lang w:val="en-IN" w:eastAsia="en-IN"/>
        </w:rPr>
        <w:t>1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) ? '1' : '0';</w:t>
      </w:r>
    </w:p>
    <w:p w14:paraId="030AB4E7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  }</w:t>
      </w:r>
    </w:p>
    <w:p w14:paraId="4CCABE62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  </w:t>
      </w:r>
      <w:r w:rsidRPr="00727A6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 xml:space="preserve"> binaryString;</w:t>
      </w:r>
    </w:p>
    <w:p w14:paraId="18F6A5D9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  <w:r w:rsidRPr="00727A69"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  <w:t>}</w:t>
      </w:r>
    </w:p>
    <w:p w14:paraId="4945440F" w14:textId="77777777" w:rsidR="00727A69" w:rsidRPr="00727A69" w:rsidRDefault="00727A69" w:rsidP="00727A69">
      <w:pPr>
        <w:shd w:val="clear" w:color="auto" w:fill="1F272A"/>
        <w:spacing w:after="0" w:line="285" w:lineRule="atLeast"/>
        <w:rPr>
          <w:rFonts w:ascii="Consolas" w:eastAsia="Times New Roman" w:hAnsi="Consolas" w:cs="Times New Roman"/>
          <w:color w:val="DAE3E3"/>
          <w:sz w:val="21"/>
          <w:szCs w:val="21"/>
          <w:lang w:val="en-IN" w:eastAsia="en-IN"/>
        </w:rPr>
      </w:pPr>
    </w:p>
    <w:p w14:paraId="4BB8111E" w14:textId="77777777" w:rsidR="00727A69" w:rsidRDefault="00727A69" w:rsidP="00727A69"/>
    <w:p w14:paraId="11C3F9DF" w14:textId="77777777" w:rsidR="00727A69" w:rsidRDefault="00727A69" w:rsidP="00727A69"/>
    <w:p w14:paraId="3D16336D" w14:textId="7FFB900D" w:rsidR="00727A69" w:rsidRDefault="00727A69" w:rsidP="00727A69">
      <w:pPr>
        <w:pStyle w:val="Style1"/>
      </w:pPr>
      <w:r>
        <w:t>RESULTS</w:t>
      </w:r>
    </w:p>
    <w:p w14:paraId="6FBEA623" w14:textId="77777777" w:rsidR="00FB5D47" w:rsidRDefault="00FB5D47" w:rsidP="00D93A37"/>
    <w:p w14:paraId="481304E7" w14:textId="776B06B0" w:rsidR="00D93A37" w:rsidRDefault="00D93A37" w:rsidP="00D93A37">
      <w:pPr>
        <w:rPr>
          <w:rFonts w:ascii="Times New Roman" w:hAnsi="Times New Roman" w:cs="Times New Roman"/>
          <w:sz w:val="24"/>
          <w:szCs w:val="24"/>
        </w:rPr>
      </w:pPr>
      <w:r w:rsidRPr="00D93A37">
        <w:rPr>
          <w:rFonts w:ascii="Times New Roman" w:hAnsi="Times New Roman" w:cs="Times New Roman"/>
          <w:sz w:val="24"/>
          <w:szCs w:val="24"/>
        </w:rPr>
        <w:t>Command input for the arithmetic and logic function are given from the serial monitor using laptop keyboard as the input devic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E136F7D" w14:textId="77777777" w:rsidR="00D93A37" w:rsidRPr="00D93A37" w:rsidRDefault="00D93A37" w:rsidP="00D93A37">
      <w:pPr>
        <w:rPr>
          <w:rFonts w:ascii="Times New Roman" w:hAnsi="Times New Roman" w:cs="Times New Roman"/>
          <w:sz w:val="24"/>
          <w:szCs w:val="24"/>
        </w:rPr>
      </w:pPr>
    </w:p>
    <w:p w14:paraId="4BEE6066" w14:textId="3A85EF48" w:rsidR="00727A69" w:rsidRDefault="00FB5D47" w:rsidP="00FB5D47">
      <w:pPr>
        <w:jc w:val="center"/>
      </w:pPr>
      <w:r>
        <w:rPr>
          <w:noProof/>
          <w14:ligatures w14:val="standardContextual"/>
        </w:rPr>
        <w:lastRenderedPageBreak/>
        <w:drawing>
          <wp:inline distT="0" distB="0" distL="0" distR="0" wp14:anchorId="3F396B02" wp14:editId="31890BC2">
            <wp:extent cx="4637068" cy="2671763"/>
            <wp:effectExtent l="0" t="0" r="0" b="0"/>
            <wp:docPr id="11003142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314242" name="Picture 1100314242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182"/>
                    <a:stretch/>
                  </pic:blipFill>
                  <pic:spPr bwMode="auto">
                    <a:xfrm>
                      <a:off x="0" y="0"/>
                      <a:ext cx="4652855" cy="26808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FBD2FC" w14:textId="77777777" w:rsidR="00FB5D47" w:rsidRPr="00D93A37" w:rsidRDefault="00FB5D47" w:rsidP="00FB5D47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D93A37">
        <w:rPr>
          <w:rFonts w:ascii="Times New Roman" w:hAnsi="Times New Roman" w:cs="Times New Roman"/>
          <w:b/>
          <w:bCs/>
          <w:i/>
          <w:iCs/>
          <w:sz w:val="28"/>
          <w:szCs w:val="28"/>
        </w:rPr>
        <w:t>STARTING UP</w:t>
      </w:r>
    </w:p>
    <w:p w14:paraId="795A921F" w14:textId="023DCD5B" w:rsidR="00FB5D47" w:rsidRDefault="00FB5D47" w:rsidP="00FB5D47">
      <w:pPr>
        <w:jc w:val="center"/>
      </w:pPr>
      <w:r>
        <w:rPr>
          <w:noProof/>
          <w14:ligatures w14:val="standardContextual"/>
        </w:rPr>
        <w:drawing>
          <wp:inline distT="0" distB="0" distL="0" distR="0" wp14:anchorId="2C35F558" wp14:editId="37862D6A">
            <wp:extent cx="4808312" cy="2471738"/>
            <wp:effectExtent l="0" t="0" r="0" b="5080"/>
            <wp:docPr id="67838028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380281" name="Picture 678380281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464"/>
                    <a:stretch/>
                  </pic:blipFill>
                  <pic:spPr bwMode="auto">
                    <a:xfrm>
                      <a:off x="0" y="0"/>
                      <a:ext cx="4808312" cy="24717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DA1BED" w14:textId="5AA251DF" w:rsidR="00D93A37" w:rsidRPr="00D93A37" w:rsidRDefault="00D93A37" w:rsidP="00FB5D47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D93A37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ARITHMETIC FUNCTION - </w:t>
      </w:r>
      <w:r w:rsidR="00FB5D47" w:rsidRPr="00D93A37">
        <w:rPr>
          <w:rFonts w:ascii="Times New Roman" w:hAnsi="Times New Roman" w:cs="Times New Roman"/>
          <w:b/>
          <w:bCs/>
          <w:i/>
          <w:iCs/>
          <w:sz w:val="28"/>
          <w:szCs w:val="28"/>
        </w:rPr>
        <w:t>ADDITION</w:t>
      </w:r>
    </w:p>
    <w:p w14:paraId="0B2FCD7E" w14:textId="6B452CF1" w:rsidR="00FB5D47" w:rsidRDefault="00D93A37" w:rsidP="00FB5D47">
      <w:pPr>
        <w:jc w:val="center"/>
      </w:pPr>
      <w:r>
        <w:rPr>
          <w:noProof/>
          <w14:ligatures w14:val="standardContextual"/>
        </w:rPr>
        <w:drawing>
          <wp:inline distT="0" distB="0" distL="0" distR="0" wp14:anchorId="3D2DED7D" wp14:editId="7E5900F2">
            <wp:extent cx="4809175" cy="2362401"/>
            <wp:effectExtent l="0" t="0" r="0" b="0"/>
            <wp:docPr id="36936945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369450" name="Picture 369369450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508"/>
                    <a:stretch/>
                  </pic:blipFill>
                  <pic:spPr bwMode="auto">
                    <a:xfrm>
                      <a:off x="0" y="0"/>
                      <a:ext cx="4817679" cy="23665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0F413D" w14:textId="1E4930D4" w:rsidR="00D93A37" w:rsidRPr="00D93A37" w:rsidRDefault="00D93A37" w:rsidP="00FB5D47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D93A37">
        <w:rPr>
          <w:rFonts w:ascii="Times New Roman" w:hAnsi="Times New Roman" w:cs="Times New Roman"/>
          <w:b/>
          <w:bCs/>
          <w:i/>
          <w:iCs/>
          <w:sz w:val="28"/>
          <w:szCs w:val="28"/>
        </w:rPr>
        <w:lastRenderedPageBreak/>
        <w:t>ARITHMETIC FUNCTION - SUBSTRACTION</w:t>
      </w:r>
    </w:p>
    <w:p w14:paraId="456CD45E" w14:textId="6A19FFEC" w:rsidR="00D93A37" w:rsidRDefault="00D93A37" w:rsidP="00FB5D47">
      <w:pPr>
        <w:jc w:val="center"/>
      </w:pPr>
      <w:r>
        <w:rPr>
          <w:noProof/>
          <w14:ligatures w14:val="standardContextual"/>
        </w:rPr>
        <w:drawing>
          <wp:inline distT="0" distB="0" distL="0" distR="0" wp14:anchorId="027BF135" wp14:editId="137804B3">
            <wp:extent cx="4813618" cy="2495873"/>
            <wp:effectExtent l="0" t="0" r="6350" b="0"/>
            <wp:docPr id="185983650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836506" name="Picture 1859836506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871"/>
                    <a:stretch/>
                  </pic:blipFill>
                  <pic:spPr bwMode="auto">
                    <a:xfrm>
                      <a:off x="0" y="0"/>
                      <a:ext cx="4828175" cy="25034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839DE9" w14:textId="21887174" w:rsidR="00D93A37" w:rsidRPr="00D93A37" w:rsidRDefault="00D93A37" w:rsidP="00FB5D47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D93A37">
        <w:rPr>
          <w:rFonts w:ascii="Times New Roman" w:hAnsi="Times New Roman" w:cs="Times New Roman"/>
          <w:b/>
          <w:bCs/>
          <w:i/>
          <w:iCs/>
          <w:sz w:val="28"/>
          <w:szCs w:val="28"/>
        </w:rPr>
        <w:t>ARITHMETIC FUNCTION - MULTIPLICATION</w:t>
      </w:r>
    </w:p>
    <w:p w14:paraId="52FF3D35" w14:textId="77777777" w:rsidR="00D93A37" w:rsidRDefault="00FB5D47" w:rsidP="00FB5D47">
      <w:pPr>
        <w:jc w:val="center"/>
      </w:pPr>
      <w:r>
        <w:rPr>
          <w:noProof/>
          <w14:ligatures w14:val="standardContextual"/>
        </w:rPr>
        <w:drawing>
          <wp:inline distT="0" distB="0" distL="0" distR="0" wp14:anchorId="0A4D2E98" wp14:editId="36FC98A0">
            <wp:extent cx="4779010" cy="2446158"/>
            <wp:effectExtent l="0" t="0" r="2540" b="0"/>
            <wp:docPr id="68181036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810368" name="Picture 681810368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758"/>
                    <a:stretch/>
                  </pic:blipFill>
                  <pic:spPr bwMode="auto">
                    <a:xfrm>
                      <a:off x="0" y="0"/>
                      <a:ext cx="4784565" cy="24490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9B9733" w14:textId="783EAFD4" w:rsidR="00D93A37" w:rsidRDefault="00D93A37" w:rsidP="00FB5D47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D93A37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ARITHMETIC FUNCTION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t>–</w:t>
      </w:r>
      <w:r w:rsidRPr="00D93A37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DIVISION</w:t>
      </w:r>
    </w:p>
    <w:p w14:paraId="23E85D23" w14:textId="40B5E193" w:rsidR="00D93A37" w:rsidRDefault="00D93A37" w:rsidP="00FB5D47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>
        <w:rPr>
          <w:noProof/>
          <w14:ligatures w14:val="standardContextual"/>
        </w:rPr>
        <w:drawing>
          <wp:inline distT="0" distB="0" distL="0" distR="0" wp14:anchorId="4E736846" wp14:editId="33C56691">
            <wp:extent cx="4850130" cy="2428875"/>
            <wp:effectExtent l="0" t="0" r="7620" b="9525"/>
            <wp:docPr id="62710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1026" name="Picture 6271026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52" b="39291"/>
                    <a:stretch/>
                  </pic:blipFill>
                  <pic:spPr bwMode="auto">
                    <a:xfrm>
                      <a:off x="0" y="0"/>
                      <a:ext cx="4873124" cy="24403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DC3E0E" w14:textId="61F9FF29" w:rsidR="00D93A37" w:rsidRDefault="00D93A37" w:rsidP="00FB5D47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lastRenderedPageBreak/>
        <w:t>LOGICAL FUNCTION – AND</w:t>
      </w:r>
    </w:p>
    <w:p w14:paraId="4C0514D0" w14:textId="45E64B56" w:rsidR="00D93A37" w:rsidRDefault="00D93A37" w:rsidP="00FB5D47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>
        <w:rPr>
          <w:noProof/>
          <w14:ligatures w14:val="standardContextual"/>
        </w:rPr>
        <w:drawing>
          <wp:inline distT="0" distB="0" distL="0" distR="0" wp14:anchorId="2EE4FCC2" wp14:editId="4ED09A89">
            <wp:extent cx="4624600" cy="2447290"/>
            <wp:effectExtent l="0" t="0" r="5080" b="0"/>
            <wp:docPr id="88177050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770500" name="Picture 881770500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68" b="24778"/>
                    <a:stretch/>
                  </pic:blipFill>
                  <pic:spPr bwMode="auto">
                    <a:xfrm>
                      <a:off x="0" y="0"/>
                      <a:ext cx="4630435" cy="24503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A477B0" w14:textId="15D02998" w:rsidR="00D93A37" w:rsidRDefault="00D93A37" w:rsidP="00FB5D47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t>LOGICAL FUNCTION – OR</w:t>
      </w:r>
    </w:p>
    <w:p w14:paraId="0C5DF01D" w14:textId="77777777" w:rsidR="00D93A37" w:rsidRPr="00D93A37" w:rsidRDefault="00D93A37" w:rsidP="00FB5D47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5C09E209" w14:textId="342C2FF7" w:rsidR="00727A69" w:rsidRDefault="00FB5D47" w:rsidP="00FB5D47">
      <w:pPr>
        <w:jc w:val="center"/>
      </w:pPr>
      <w:r>
        <w:rPr>
          <w:noProof/>
          <w14:ligatures w14:val="standardContextual"/>
        </w:rPr>
        <w:drawing>
          <wp:inline distT="0" distB="0" distL="0" distR="0" wp14:anchorId="5C3BAD4B" wp14:editId="5371C648">
            <wp:extent cx="4624672" cy="2509342"/>
            <wp:effectExtent l="0" t="0" r="5080" b="5715"/>
            <wp:docPr id="14787921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79210" name="Picture 147879210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09" b="19350"/>
                    <a:stretch/>
                  </pic:blipFill>
                  <pic:spPr bwMode="auto">
                    <a:xfrm>
                      <a:off x="0" y="0"/>
                      <a:ext cx="4636040" cy="2515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D827B3" w14:textId="625FDF59" w:rsidR="00D93A37" w:rsidRDefault="00D93A37" w:rsidP="00FB5D47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D93A37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LOGICAL OPERATION 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t>–</w:t>
      </w:r>
      <w:r w:rsidRPr="00D93A37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NOT</w:t>
      </w:r>
    </w:p>
    <w:p w14:paraId="3063C808" w14:textId="77777777" w:rsidR="00D93A37" w:rsidRDefault="00D93A37" w:rsidP="00FB5D47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3D4C68E6" w14:textId="77777777" w:rsidR="00D93A37" w:rsidRPr="00D93A37" w:rsidRDefault="00D93A37" w:rsidP="00D93A37">
      <w:pPr>
        <w:rPr>
          <w:rFonts w:ascii="Times New Roman" w:hAnsi="Times New Roman" w:cs="Times New Roman"/>
          <w:sz w:val="28"/>
          <w:szCs w:val="28"/>
        </w:rPr>
      </w:pPr>
    </w:p>
    <w:sectPr w:rsidR="00D93A37" w:rsidRPr="00D93A37" w:rsidSect="00522248">
      <w:pgSz w:w="11906" w:h="16838"/>
      <w:pgMar w:top="1440" w:right="1440" w:bottom="1440" w:left="144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xtDA3MzY2NjI3NbBQ0lEKTi0uzszPAykwrgUA8KbsMSwAAAA="/>
  </w:docVars>
  <w:rsids>
    <w:rsidRoot w:val="00DE3BC5"/>
    <w:rsid w:val="00017B56"/>
    <w:rsid w:val="003E5E66"/>
    <w:rsid w:val="00426942"/>
    <w:rsid w:val="00522248"/>
    <w:rsid w:val="005C45A1"/>
    <w:rsid w:val="00727A69"/>
    <w:rsid w:val="00787FB5"/>
    <w:rsid w:val="008445D9"/>
    <w:rsid w:val="00974DFD"/>
    <w:rsid w:val="00987335"/>
    <w:rsid w:val="009B125F"/>
    <w:rsid w:val="00AE1ECB"/>
    <w:rsid w:val="00AE27F4"/>
    <w:rsid w:val="00BC067C"/>
    <w:rsid w:val="00D11A72"/>
    <w:rsid w:val="00D93A37"/>
    <w:rsid w:val="00D95E08"/>
    <w:rsid w:val="00DC5F11"/>
    <w:rsid w:val="00DE3BC5"/>
    <w:rsid w:val="00FB5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F4106"/>
  <w15:chartTrackingRefBased/>
  <w15:docId w15:val="{2B54300A-1EF4-49A9-9EEB-371901F3A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E08"/>
    <w:pPr>
      <w:spacing w:after="200" w:line="276" w:lineRule="auto"/>
    </w:pPr>
    <w:rPr>
      <w:rFonts w:eastAsiaTheme="minorEastAsia"/>
      <w:kern w:val="0"/>
      <w:szCs w:val="22"/>
      <w:lang w:val="en-US" w:bidi="ar-SA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5E0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5E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5E08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lang w:val="en-US" w:bidi="ar-SA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D95E08"/>
    <w:rPr>
      <w:rFonts w:asciiTheme="majorHAnsi" w:eastAsiaTheme="majorEastAsia" w:hAnsiTheme="majorHAnsi" w:cstheme="majorBidi"/>
      <w:b/>
      <w:bCs/>
      <w:color w:val="4472C4" w:themeColor="accent1"/>
      <w:kern w:val="0"/>
      <w:sz w:val="26"/>
      <w:szCs w:val="26"/>
      <w:lang w:val="en-US" w:bidi="ar-SA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D95E08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5E0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 w:bidi="ar-SA"/>
      <w14:ligatures w14:val="none"/>
    </w:rPr>
  </w:style>
  <w:style w:type="paragraph" w:customStyle="1" w:styleId="Style1">
    <w:name w:val="Style1"/>
    <w:basedOn w:val="Heading1"/>
    <w:qFormat/>
    <w:rsid w:val="00987335"/>
    <w:rPr>
      <w:rFonts w:ascii="Times New Roman" w:hAnsi="Times New Roman"/>
      <w:color w:val="auto"/>
      <w:sz w:val="32"/>
      <w:u w:val="single"/>
    </w:rPr>
  </w:style>
  <w:style w:type="paragraph" w:customStyle="1" w:styleId="Style2">
    <w:name w:val="Style2"/>
    <w:basedOn w:val="Heading2"/>
    <w:qFormat/>
    <w:rsid w:val="00987335"/>
    <w:rPr>
      <w:rFonts w:ascii="Times New Roman" w:hAnsi="Times New Roman"/>
      <w:color w:val="000000" w:themeColor="text1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16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79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7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1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7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3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3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8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9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2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1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3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4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5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8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ettings" Target="settings.xml"/><Relationship Id="rId16" Type="http://schemas.openxmlformats.org/officeDocument/2006/relationships/image" Target="media/image12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2.pn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989</Words>
  <Characters>564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uk</dc:creator>
  <cp:keywords/>
  <dc:description/>
  <cp:lastModifiedBy>dell .</cp:lastModifiedBy>
  <cp:revision>2</cp:revision>
  <dcterms:created xsi:type="dcterms:W3CDTF">2024-11-18T04:08:00Z</dcterms:created>
  <dcterms:modified xsi:type="dcterms:W3CDTF">2024-11-18T04:08:00Z</dcterms:modified>
</cp:coreProperties>
</file>